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6EADBB27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bookmarkStart w:id="0" w:name="_GoBack"/>
      <w:bookmarkEnd w:id="0"/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8AC">
        <w:rPr>
          <w:rFonts w:ascii="Arial" w:hAnsi="Arial" w:cs="Arial"/>
          <w:b/>
          <w:sz w:val="52"/>
        </w:rPr>
        <w:t>Partner Burn-Out Chart</w:t>
      </w:r>
      <w:r w:rsidR="00F021C3">
        <w:rPr>
          <w:rFonts w:ascii="Arial" w:hAnsi="Arial" w:cs="Arial"/>
          <w:b/>
          <w:sz w:val="52"/>
        </w:rPr>
        <w:t>: 100 Reps!</w:t>
      </w:r>
    </w:p>
    <w:p w14:paraId="74C2A630" w14:textId="56256D52" w:rsidR="000729B4" w:rsidRPr="004C3B20" w:rsidRDefault="00F7295E" w:rsidP="004C3B20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DFC564" wp14:editId="160B4D47">
                <wp:simplePos x="0" y="0"/>
                <wp:positionH relativeFrom="margin">
                  <wp:posOffset>1020445</wp:posOffset>
                </wp:positionH>
                <wp:positionV relativeFrom="paragraph">
                  <wp:posOffset>108747</wp:posOffset>
                </wp:positionV>
                <wp:extent cx="6188149" cy="595424"/>
                <wp:effectExtent l="0" t="0" r="9525" b="146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8149" cy="5954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FC5486" w14:textId="77777777" w:rsidR="00FC0920" w:rsidRPr="00EB5705" w:rsidRDefault="00F7295E" w:rsidP="00FC0920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B5705">
                              <w:rPr>
                                <w:rFonts w:ascii="Arial" w:hAnsi="Arial" w:cs="Arial"/>
                              </w:rPr>
                              <w:t xml:space="preserve">With a partner, work together to </w:t>
                            </w:r>
                            <w:r w:rsidR="00FC0920" w:rsidRPr="00EB5705">
                              <w:rPr>
                                <w:rFonts w:ascii="Arial" w:hAnsi="Arial" w:cs="Arial"/>
                              </w:rPr>
                              <w:t>create a custom Burn-Out Chart.</w:t>
                            </w:r>
                          </w:p>
                          <w:p w14:paraId="70803A56" w14:textId="1738A1A6" w:rsidR="00F7295E" w:rsidRPr="00EB5705" w:rsidRDefault="00FC0920" w:rsidP="00FC0920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B5705">
                              <w:rPr>
                                <w:rFonts w:ascii="Arial" w:hAnsi="Arial" w:cs="Arial"/>
                              </w:rPr>
                              <w:t>Names: 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FC56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0.35pt;margin-top:8.55pt;width:487.25pt;height:46.9pt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" fillcolor="white [3201]" strokeweight=".5pt">
                <v:textbox>
                  <w:txbxContent>
                    <w:p w14:paraId="5FFC5486" w14:textId="77777777" w:rsidR="00FC0920" w:rsidRPr="00EB5705" w:rsidRDefault="00F7295E" w:rsidP="00FC0920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EB5705">
                        <w:rPr>
                          <w:rFonts w:ascii="Arial" w:hAnsi="Arial" w:cs="Arial"/>
                        </w:rPr>
                        <w:t xml:space="preserve">With a partner, work together to </w:t>
                      </w:r>
                      <w:r w:rsidR="00FC0920" w:rsidRPr="00EB5705">
                        <w:rPr>
                          <w:rFonts w:ascii="Arial" w:hAnsi="Arial" w:cs="Arial"/>
                        </w:rPr>
                        <w:t>create a custom Burn-Out Chart.</w:t>
                      </w:r>
                    </w:p>
                    <w:p w14:paraId="70803A56" w14:textId="1738A1A6" w:rsidR="00F7295E" w:rsidRPr="00EB5705" w:rsidRDefault="00FC0920" w:rsidP="00FC0920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EB5705">
                        <w:rPr>
                          <w:rFonts w:ascii="Arial" w:hAnsi="Arial" w:cs="Arial"/>
                        </w:rPr>
                        <w:t>Names: ________________________________________________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1B04A" w14:textId="13970708" w:rsidR="00187F64" w:rsidRPr="00563523" w:rsidRDefault="00F7295E" w:rsidP="00563523">
      <w:pPr>
        <w:rPr>
          <w:rFonts w:ascii="Arial" w:hAnsi="Arial" w:cs="Arial"/>
          <w:sz w:val="7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66718958">
                <wp:simplePos x="0" y="0"/>
                <wp:positionH relativeFrom="column">
                  <wp:posOffset>552450</wp:posOffset>
                </wp:positionH>
                <wp:positionV relativeFrom="paragraph">
                  <wp:posOffset>542763</wp:posOffset>
                </wp:positionV>
                <wp:extent cx="7162800" cy="377444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77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0F638EBD" w14:textId="312CB688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1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967A294" w14:textId="78D1DD43" w:rsidR="001A63A2" w:rsidRPr="00F021C3" w:rsidRDefault="00FC0920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5F388DF3" w14:textId="48A4B989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2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17AA91B9" w14:textId="23E7E2B8" w:rsidR="001A63A2" w:rsidRPr="00F021C3" w:rsidRDefault="00FC0920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2B635A76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3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75E3461F" w:rsidR="001A63A2" w:rsidRPr="00F021C3" w:rsidRDefault="00FC0920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6851B10C" w14:textId="28E59AEF" w:rsidR="001A63A2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4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21020AA7" w14:textId="1EE9DECF" w:rsidR="001A63A2" w:rsidRPr="00F021C3" w:rsidRDefault="00FC0920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</w:tc>
                            </w:tr>
                            <w:tr w:rsidR="00F021C3" w:rsidRPr="009E1524" w14:paraId="5A1E4FED" w14:textId="77777777" w:rsidTr="00F021C3">
                              <w:trPr>
                                <w:trHeight w:val="111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30C581B" w14:textId="40F5D8F2" w:rsidR="00F021C3" w:rsidRPr="00F021C3" w:rsidRDefault="00F021C3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 w:rsidRPr="00F021C3"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Exercise 5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B9CD182" w14:textId="0CC04C44" w:rsidR="00F021C3" w:rsidRPr="00F021C3" w:rsidRDefault="00FC0920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40"/>
                                      <w:szCs w:val="40"/>
                                    </w:rPr>
                                    <w:t>______________________________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63AFF" id="Text Box 16" o:spid="_x0000_s1027" type="#_x0000_t202" style="position:absolute;margin-left:43.5pt;margin-top:42.75pt;width:564pt;height:297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0F638EBD" w14:textId="312CB688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1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7967A294" w14:textId="78D1DD43" w:rsidR="001A63A2" w:rsidRPr="00F021C3" w:rsidRDefault="00FC0920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______________________________</w:t>
                            </w:r>
                          </w:p>
                        </w:tc>
                      </w:tr>
                      <w:tr w:rsidR="001A63A2" w:rsidRPr="009E1524" w14:paraId="05A53602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5F388DF3" w14:textId="48A4B989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2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17AA91B9" w14:textId="23E7E2B8" w:rsidR="001A63A2" w:rsidRPr="00F021C3" w:rsidRDefault="00FC0920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______________________________</w:t>
                            </w:r>
                          </w:p>
                        </w:tc>
                      </w:tr>
                      <w:tr w:rsidR="001A63A2" w:rsidRPr="009E1524" w14:paraId="2C62E0AA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2B635A76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3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75E3461F" w:rsidR="001A63A2" w:rsidRPr="00F021C3" w:rsidRDefault="00FC0920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______________________________</w:t>
                            </w:r>
                          </w:p>
                        </w:tc>
                      </w:tr>
                      <w:tr w:rsidR="001A63A2" w:rsidRPr="009E1524" w14:paraId="665F74B8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6851B10C" w14:textId="28E59AEF" w:rsidR="001A63A2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4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21020AA7" w14:textId="1EE9DECF" w:rsidR="001A63A2" w:rsidRPr="00F021C3" w:rsidRDefault="00FC0920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______________________________</w:t>
                            </w:r>
                          </w:p>
                        </w:tc>
                      </w:tr>
                      <w:tr w:rsidR="00F021C3" w:rsidRPr="009E1524" w14:paraId="5A1E4FED" w14:textId="77777777" w:rsidTr="00F021C3">
                        <w:trPr>
                          <w:trHeight w:val="111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430C581B" w14:textId="40F5D8F2" w:rsidR="00F021C3" w:rsidRPr="00F021C3" w:rsidRDefault="00F021C3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F021C3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Exercise 5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4B9CD182" w14:textId="0CC04C44" w:rsidR="00F021C3" w:rsidRPr="00F021C3" w:rsidRDefault="00FC0920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______________________________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C50CA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4EFE6459" w:rsidR="00C50CAE" w:rsidRPr="00C50CAE" w:rsidRDefault="00F7295E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Burn</w:t>
                            </w:r>
                            <w:r w:rsidR="00C50CAE"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A hot sensation in the muscles experienced as a result of sustained vigorous exercise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199C6" id="Text Box 5" o:spid="_x0000_s1028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" fillcolor="white [3201]" stroked="f" strokeweight=".5pt">
                <v:textbox>
                  <w:txbxContent>
                    <w:p w14:paraId="5A37D481" w14:textId="4EFE6459" w:rsidR="00C50CAE" w:rsidRPr="00C50CAE" w:rsidRDefault="00F7295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Burn</w:t>
                      </w:r>
                      <w:r w:rsidR="00C50CAE" w:rsidRPr="00C50CAE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(noun)</w:t>
                      </w:r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A hot sensation in the muscles experienced as a result of sustained vigorous exercise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1701D07F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562426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11" o:title=""/>
                </v:shape>
                <w10:wrap anchory="page"/>
              </v:group>
            </w:pict>
          </mc:Fallback>
        </mc:AlternateContent>
      </w:r>
    </w:p>
    <w:sectPr w:rsidR="00187F64" w:rsidRPr="00563523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88AF8" w14:textId="77777777" w:rsidR="00BE7D8A" w:rsidRDefault="00BE7D8A" w:rsidP="003B362A">
      <w:r>
        <w:separator/>
      </w:r>
    </w:p>
  </w:endnote>
  <w:endnote w:type="continuationSeparator" w:id="0">
    <w:p w14:paraId="1DC7E7E0" w14:textId="77777777" w:rsidR="00BE7D8A" w:rsidRDefault="00BE7D8A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ABE9D" w14:textId="77777777" w:rsidR="00BE7D8A" w:rsidRDefault="00BE7D8A" w:rsidP="003B362A">
      <w:r>
        <w:separator/>
      </w:r>
    </w:p>
  </w:footnote>
  <w:footnote w:type="continuationSeparator" w:id="0">
    <w:p w14:paraId="6BA53202" w14:textId="77777777" w:rsidR="00BE7D8A" w:rsidRDefault="00BE7D8A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75.65pt;height:175.6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729B4"/>
    <w:rsid w:val="00110365"/>
    <w:rsid w:val="00187F64"/>
    <w:rsid w:val="001A63A2"/>
    <w:rsid w:val="001C13D5"/>
    <w:rsid w:val="00206135"/>
    <w:rsid w:val="002F51AF"/>
    <w:rsid w:val="00312514"/>
    <w:rsid w:val="00322090"/>
    <w:rsid w:val="00362DA4"/>
    <w:rsid w:val="003B1692"/>
    <w:rsid w:val="003B362A"/>
    <w:rsid w:val="00450473"/>
    <w:rsid w:val="004829A8"/>
    <w:rsid w:val="004C3B20"/>
    <w:rsid w:val="004C6EB8"/>
    <w:rsid w:val="005023F1"/>
    <w:rsid w:val="00563523"/>
    <w:rsid w:val="005A48C7"/>
    <w:rsid w:val="00607808"/>
    <w:rsid w:val="00610D42"/>
    <w:rsid w:val="00625DE9"/>
    <w:rsid w:val="00680DAD"/>
    <w:rsid w:val="007036CF"/>
    <w:rsid w:val="00730746"/>
    <w:rsid w:val="00732C56"/>
    <w:rsid w:val="009E1524"/>
    <w:rsid w:val="009E7ABD"/>
    <w:rsid w:val="00A4644F"/>
    <w:rsid w:val="00A50B13"/>
    <w:rsid w:val="00AC1655"/>
    <w:rsid w:val="00B066AF"/>
    <w:rsid w:val="00B525C9"/>
    <w:rsid w:val="00BC33FB"/>
    <w:rsid w:val="00BE7D8A"/>
    <w:rsid w:val="00BF12D4"/>
    <w:rsid w:val="00C50CAE"/>
    <w:rsid w:val="00CE4870"/>
    <w:rsid w:val="00CF7AF7"/>
    <w:rsid w:val="00D807B8"/>
    <w:rsid w:val="00DD1FE4"/>
    <w:rsid w:val="00E1137E"/>
    <w:rsid w:val="00EB5705"/>
    <w:rsid w:val="00F021C3"/>
    <w:rsid w:val="00F7295E"/>
    <w:rsid w:val="00FC0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5</cp:revision>
  <dcterms:created xsi:type="dcterms:W3CDTF">2018-08-14T15:56:00Z</dcterms:created>
  <dcterms:modified xsi:type="dcterms:W3CDTF">2018-08-20T15:06:00Z</dcterms:modified>
</cp:coreProperties>
</file>